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0D224771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1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16917F00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626FAE8D" w14:textId="77777777" w:rsidR="00843467" w:rsidRDefault="00843467" w:rsidP="00843467">
      <w:pPr>
        <w:pStyle w:val="a4"/>
      </w:pPr>
      <w:r>
        <w:t xml:space="preserve">возможность создания собственных </w:t>
      </w:r>
      <w:proofErr w:type="spellStart"/>
      <w:r>
        <w:t>командлетов</w:t>
      </w:r>
      <w:proofErr w:type="spellEnd"/>
      <w:r>
        <w:t>.</w:t>
      </w:r>
    </w:p>
    <w:p w14:paraId="718854A6" w14:textId="504D4CE4" w:rsidR="00843467" w:rsidRDefault="00843467" w:rsidP="00843467">
      <w:pPr>
        <w:numPr>
          <w:ilvl w:val="0"/>
          <w:numId w:val="3"/>
        </w:numPr>
        <w:spacing w:after="200" w:line="240" w:lineRule="auto"/>
      </w:pPr>
      <w:r>
        <w:t xml:space="preserve">Запустим командную оболочку </w:t>
      </w:r>
      <w:proofErr w:type="spellStart"/>
      <w:r>
        <w:t>PowerShell</w:t>
      </w:r>
      <w:proofErr w:type="spellEnd"/>
      <w:r>
        <w:t>.</w:t>
      </w:r>
    </w:p>
    <w:p w14:paraId="408BAAEF" w14:textId="030DFB30" w:rsidR="00843467" w:rsidRDefault="00843467" w:rsidP="00843467">
      <w:pPr>
        <w:spacing w:after="200" w:line="240" w:lineRule="auto"/>
        <w:ind w:left="720"/>
      </w:pPr>
      <w:r w:rsidRPr="00843467">
        <w:drawing>
          <wp:inline distT="0" distB="0" distL="0" distR="0" wp14:anchorId="5DDB7C29" wp14:editId="48370D81">
            <wp:extent cx="3991532" cy="1848108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A1470" w14:textId="18DACE8C" w:rsidR="00843467" w:rsidRDefault="00843467" w:rsidP="00843467">
      <w:pPr>
        <w:spacing w:after="200" w:line="240" w:lineRule="auto"/>
        <w:ind w:left="720"/>
      </w:pPr>
      <w:r w:rsidRPr="00843467">
        <w:drawing>
          <wp:inline distT="0" distB="0" distL="0" distR="0" wp14:anchorId="1D328ADB" wp14:editId="503A2416">
            <wp:extent cx="5940425" cy="817880"/>
            <wp:effectExtent l="0" t="0" r="3175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1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670F" w14:textId="63A1652A" w:rsidR="00843467" w:rsidRDefault="00843467" w:rsidP="00843467">
      <w:pPr>
        <w:numPr>
          <w:ilvl w:val="0"/>
          <w:numId w:val="3"/>
        </w:numPr>
        <w:spacing w:after="200" w:line="240" w:lineRule="auto"/>
      </w:pPr>
      <w:r>
        <w:t xml:space="preserve">Дадим команду </w:t>
      </w:r>
      <w:r>
        <w:rPr>
          <w:rStyle w:val="VerbatimChar"/>
        </w:rPr>
        <w:t>Get-</w:t>
      </w:r>
      <w:proofErr w:type="spellStart"/>
      <w:r>
        <w:rPr>
          <w:rStyle w:val="VerbatimChar"/>
        </w:rPr>
        <w:t>ChildItem</w:t>
      </w:r>
      <w:proofErr w:type="spellEnd"/>
      <w:r>
        <w:t xml:space="preserve"> (регистр не важен). Каков результат выполнения команды? Чем отличается выведенная на экран информация от информации, полученной с помощью команды </w:t>
      </w:r>
      <w:proofErr w:type="spellStart"/>
      <w:r>
        <w:t>dir</w:t>
      </w:r>
      <w:proofErr w:type="spellEnd"/>
      <w:r>
        <w:t xml:space="preserve"> в командной оболочке </w:t>
      </w:r>
      <w:proofErr w:type="spellStart"/>
      <w:r>
        <w:t>cmd</w:t>
      </w:r>
      <w:proofErr w:type="spellEnd"/>
      <w:r>
        <w:t>?</w:t>
      </w:r>
    </w:p>
    <w:p w14:paraId="41B2DDBD" w14:textId="5515BECE" w:rsidR="00843467" w:rsidRDefault="00843467" w:rsidP="00843467">
      <w:pPr>
        <w:spacing w:after="200" w:line="240" w:lineRule="auto"/>
        <w:ind w:left="720"/>
      </w:pPr>
      <w:r>
        <w:t>Ничем не отличается</w:t>
      </w:r>
    </w:p>
    <w:p w14:paraId="1C498BFA" w14:textId="6AA4DEFE" w:rsidR="00843467" w:rsidRDefault="00843467" w:rsidP="00843467">
      <w:pPr>
        <w:spacing w:after="200" w:line="240" w:lineRule="auto"/>
        <w:ind w:left="720"/>
      </w:pPr>
      <w:r w:rsidRPr="00843467">
        <w:lastRenderedPageBreak/>
        <w:drawing>
          <wp:inline distT="0" distB="0" distL="0" distR="0" wp14:anchorId="520BA8B0" wp14:editId="0FD16D38">
            <wp:extent cx="5940425" cy="506730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25C94" w14:textId="6A3D63B5" w:rsidR="00843467" w:rsidRPr="00100C68" w:rsidRDefault="00843467" w:rsidP="00843467">
      <w:pPr>
        <w:numPr>
          <w:ilvl w:val="0"/>
          <w:numId w:val="3"/>
        </w:numPr>
        <w:spacing w:after="200" w:line="240" w:lineRule="auto"/>
      </w:pPr>
      <w:proofErr w:type="spellStart"/>
      <w:r>
        <w:t>PowerShell</w:t>
      </w:r>
      <w:proofErr w:type="spellEnd"/>
      <w:r>
        <w:t xml:space="preserve"> позволяет назначать командам дополнительные имена (псевдонимы). Например, </w:t>
      </w:r>
      <w:r>
        <w:rPr>
          <w:rStyle w:val="VerbatimChar"/>
        </w:rPr>
        <w:t>Get-</w:t>
      </w:r>
      <w:proofErr w:type="spellStart"/>
      <w:r>
        <w:rPr>
          <w:rStyle w:val="VerbatimChar"/>
        </w:rPr>
        <w:t>ChildItem</w:t>
      </w:r>
      <w:proofErr w:type="spellEnd"/>
      <w:r>
        <w:t xml:space="preserve"> имеет псевдоним </w:t>
      </w:r>
      <w:proofErr w:type="spellStart"/>
      <w:r>
        <w:rPr>
          <w:rStyle w:val="VerbatimChar"/>
        </w:rPr>
        <w:t>dir</w:t>
      </w:r>
      <w:proofErr w:type="spellEnd"/>
      <w:r>
        <w:t xml:space="preserve">. Убедимся в этом – дадим команду </w:t>
      </w:r>
      <w:proofErr w:type="spellStart"/>
      <w:r>
        <w:rPr>
          <w:rStyle w:val="VerbatimChar"/>
        </w:rPr>
        <w:t>dir</w:t>
      </w:r>
      <w:proofErr w:type="spellEnd"/>
      <w:r>
        <w:t xml:space="preserve">. Отличается ли результат от </w:t>
      </w:r>
      <w:r>
        <w:rPr>
          <w:rStyle w:val="VerbatimChar"/>
        </w:rPr>
        <w:t>Get-</w:t>
      </w:r>
      <w:proofErr w:type="spellStart"/>
      <w:r>
        <w:rPr>
          <w:rStyle w:val="VerbatimChar"/>
        </w:rPr>
        <w:t>ChildItem</w:t>
      </w:r>
      <w:proofErr w:type="spellEnd"/>
      <w:r>
        <w:t>?</w:t>
      </w:r>
      <w:r w:rsidR="00100C68">
        <w:t xml:space="preserve"> </w:t>
      </w:r>
      <w:r w:rsidR="00100C68">
        <w:rPr>
          <w:i/>
          <w:iCs/>
        </w:rPr>
        <w:t>Как и в прошлом пункте, нет.</w:t>
      </w:r>
    </w:p>
    <w:p w14:paraId="42F66119" w14:textId="5026F65D" w:rsidR="00843467" w:rsidRDefault="00843467" w:rsidP="00843467">
      <w:pPr>
        <w:numPr>
          <w:ilvl w:val="0"/>
          <w:numId w:val="3"/>
        </w:numPr>
        <w:spacing w:after="200" w:line="240" w:lineRule="auto"/>
      </w:pPr>
      <w:r>
        <w:t xml:space="preserve">Командная строка </w:t>
      </w:r>
      <w:proofErr w:type="spellStart"/>
      <w:r>
        <w:t>PowerShell</w:t>
      </w:r>
      <w:proofErr w:type="spellEnd"/>
      <w:r>
        <w:t xml:space="preserve"> предоставляет пользователю возможность вычисления арифметических выражений. Вычислим 12*3-7.</w:t>
      </w:r>
    </w:p>
    <w:p w14:paraId="01C61EF0" w14:textId="1D9C0335" w:rsidR="00100C68" w:rsidRPr="00100C68" w:rsidRDefault="00100C68" w:rsidP="00100C68">
      <w:pPr>
        <w:spacing w:after="200" w:line="240" w:lineRule="auto"/>
        <w:ind w:left="720"/>
        <w:rPr>
          <w:lang w:val="en-US"/>
        </w:rPr>
      </w:pPr>
      <w:r w:rsidRPr="00100C68">
        <w:drawing>
          <wp:inline distT="0" distB="0" distL="0" distR="0" wp14:anchorId="0533B8BD" wp14:editId="2C42CBC8">
            <wp:extent cx="1524213" cy="628738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524213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7D2EE" w14:textId="77777777" w:rsidR="00843467" w:rsidRDefault="00843467" w:rsidP="00843467">
      <w:pPr>
        <w:numPr>
          <w:ilvl w:val="0"/>
          <w:numId w:val="3"/>
        </w:numPr>
        <w:spacing w:after="200" w:line="240" w:lineRule="auto"/>
      </w:pPr>
      <w:r>
        <w:t>При сложных вычислениях может потребоваться сохранение промежуточных результатов в переменных. Имена переменных должны начинаться со знака $. Запись только имени переменной после знака $ выведет значение переменной на экран.</w:t>
      </w:r>
    </w:p>
    <w:p w14:paraId="3E639594" w14:textId="77777777" w:rsidR="00843467" w:rsidRDefault="00843467" w:rsidP="00843467">
      <w:pPr>
        <w:numPr>
          <w:ilvl w:val="0"/>
          <w:numId w:val="3"/>
        </w:numPr>
        <w:spacing w:after="200" w:line="240" w:lineRule="auto"/>
        <w:rPr>
          <w:lang w:val="en-US"/>
        </w:rPr>
      </w:pPr>
      <w:r>
        <w:t>Введём следующие команды:</w:t>
      </w:r>
    </w:p>
    <w:p w14:paraId="0D6E338C" w14:textId="77777777" w:rsidR="00843467" w:rsidRDefault="00843467" w:rsidP="00843467">
      <w:pPr>
        <w:pStyle w:val="SourceCode"/>
      </w:pPr>
      <w:r>
        <w:rPr>
          <w:rStyle w:val="VerbatimChar"/>
        </w:rPr>
        <w:t>$a=20/5</w:t>
      </w:r>
      <w:r>
        <w:br/>
      </w:r>
      <w:r>
        <w:br/>
      </w:r>
      <w:r>
        <w:rPr>
          <w:rStyle w:val="VerbatimChar"/>
        </w:rPr>
        <w:t>$b=2*3</w:t>
      </w:r>
      <w:r>
        <w:br/>
      </w:r>
      <w:r>
        <w:br/>
      </w:r>
      <w:r>
        <w:rPr>
          <w:rStyle w:val="VerbatimChar"/>
        </w:rPr>
        <w:t>$c=$a+$b</w:t>
      </w:r>
      <w:r>
        <w:br/>
      </w:r>
      <w:r>
        <w:br/>
      </w:r>
      <w:r>
        <w:rPr>
          <w:rStyle w:val="VerbatimChar"/>
        </w:rPr>
        <w:t>$c</w:t>
      </w:r>
    </w:p>
    <w:p w14:paraId="57BC4C90" w14:textId="19907613" w:rsidR="00843467" w:rsidRDefault="00843467" w:rsidP="00843467">
      <w:pPr>
        <w:pStyle w:val="FirstParagraph"/>
      </w:pPr>
      <w:proofErr w:type="spellStart"/>
      <w:r>
        <w:lastRenderedPageBreak/>
        <w:t>Проверьте</w:t>
      </w:r>
      <w:proofErr w:type="spellEnd"/>
      <w:r>
        <w:t xml:space="preserve"> </w:t>
      </w:r>
      <w:proofErr w:type="spellStart"/>
      <w:r>
        <w:t>правильность</w:t>
      </w:r>
      <w:proofErr w:type="spellEnd"/>
      <w:r>
        <w:t xml:space="preserve"> </w:t>
      </w:r>
      <w:proofErr w:type="spellStart"/>
      <w:r>
        <w:t>результата</w:t>
      </w:r>
      <w:proofErr w:type="spellEnd"/>
      <w:r>
        <w:t>.</w:t>
      </w:r>
    </w:p>
    <w:p w14:paraId="560E7624" w14:textId="7DD3F978" w:rsidR="00100C68" w:rsidRDefault="00100C68" w:rsidP="00100C68">
      <w:pPr>
        <w:pStyle w:val="a4"/>
        <w:rPr>
          <w:lang w:val="en-US"/>
        </w:rPr>
      </w:pPr>
      <w:r w:rsidRPr="00100C68">
        <w:rPr>
          <w:lang w:val="en-US"/>
        </w:rPr>
        <w:drawing>
          <wp:inline distT="0" distB="0" distL="0" distR="0" wp14:anchorId="6AB5F179" wp14:editId="60FDA5F1">
            <wp:extent cx="1514686" cy="1333686"/>
            <wp:effectExtent l="0" t="0" r="952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14686" cy="1333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67883" w14:textId="5C61098A" w:rsidR="00100C68" w:rsidRPr="00100C68" w:rsidRDefault="00100C68" w:rsidP="00100C68">
      <w:pPr>
        <w:pStyle w:val="a4"/>
        <w:rPr>
          <w:lang w:val="en-US"/>
        </w:rPr>
      </w:pPr>
      <w:r>
        <w:rPr>
          <w:lang w:val="en-US"/>
        </w:rPr>
        <w:t xml:space="preserve">4+6=10, </w:t>
      </w:r>
      <w:r>
        <w:t>правильно</w:t>
      </w:r>
    </w:p>
    <w:p w14:paraId="6DD20DD2" w14:textId="77777777" w:rsidR="00843467" w:rsidRDefault="00843467" w:rsidP="00843467">
      <w:pPr>
        <w:numPr>
          <w:ilvl w:val="0"/>
          <w:numId w:val="9"/>
        </w:numPr>
        <w:spacing w:after="200" w:line="240" w:lineRule="auto"/>
      </w:pPr>
      <w:r>
        <w:t xml:space="preserve">Выполним очистку экрана командой </w:t>
      </w:r>
      <w:proofErr w:type="spellStart"/>
      <w:r>
        <w:rPr>
          <w:rStyle w:val="VerbatimChar"/>
        </w:rPr>
        <w:t>cls</w:t>
      </w:r>
      <w:proofErr w:type="spellEnd"/>
      <w:r>
        <w:t>.</w:t>
      </w:r>
    </w:p>
    <w:p w14:paraId="2E692581" w14:textId="0731AC29" w:rsidR="00843467" w:rsidRPr="00100C68" w:rsidRDefault="00843467" w:rsidP="00843467">
      <w:pPr>
        <w:numPr>
          <w:ilvl w:val="0"/>
          <w:numId w:val="9"/>
        </w:numPr>
        <w:spacing w:after="200" w:line="240" w:lineRule="auto"/>
        <w:rPr>
          <w:rStyle w:val="VerbatimChar"/>
          <w:rFonts w:asciiTheme="minorHAnsi" w:hAnsiTheme="minorHAnsi"/>
        </w:rPr>
      </w:pPr>
      <w:r>
        <w:t xml:space="preserve">Просмотрим список доступных математических функций библиотеки класса </w:t>
      </w:r>
      <w:proofErr w:type="spellStart"/>
      <w:r>
        <w:rPr>
          <w:i/>
          <w:iCs/>
        </w:rPr>
        <w:t>Systen.Math</w:t>
      </w:r>
      <w:proofErr w:type="spellEnd"/>
      <w:r>
        <w:t xml:space="preserve"> платформы .NET: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System.Math</w:t>
      </w:r>
      <w:proofErr w:type="spellEnd"/>
      <w:r>
        <w:rPr>
          <w:rStyle w:val="VerbatimChar"/>
        </w:rPr>
        <w:t>] | Get-</w:t>
      </w:r>
      <w:proofErr w:type="spellStart"/>
      <w:r>
        <w:rPr>
          <w:rStyle w:val="VerbatimChar"/>
        </w:rPr>
        <w:t>Member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tatic</w:t>
      </w:r>
      <w:proofErr w:type="spellEnd"/>
    </w:p>
    <w:p w14:paraId="17A657E5" w14:textId="0C9053CB" w:rsidR="00100C68" w:rsidRDefault="00100C68" w:rsidP="00100C68">
      <w:pPr>
        <w:spacing w:after="200" w:line="240" w:lineRule="auto"/>
        <w:ind w:left="720"/>
      </w:pPr>
      <w:r w:rsidRPr="00100C68">
        <w:drawing>
          <wp:inline distT="0" distB="0" distL="0" distR="0" wp14:anchorId="17EB50B7" wp14:editId="2C3F59E5">
            <wp:extent cx="5940425" cy="4615180"/>
            <wp:effectExtent l="0" t="0" r="3175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1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09537" w14:textId="232D022C" w:rsidR="00843467" w:rsidRPr="00100C68" w:rsidRDefault="00843467" w:rsidP="00843467">
      <w:pPr>
        <w:numPr>
          <w:ilvl w:val="0"/>
          <w:numId w:val="9"/>
        </w:numPr>
        <w:spacing w:after="200" w:line="240" w:lineRule="auto"/>
        <w:rPr>
          <w:rStyle w:val="VerbatimChar"/>
          <w:rFonts w:asciiTheme="minorHAnsi" w:hAnsiTheme="minorHAnsi"/>
        </w:rPr>
      </w:pPr>
      <w:r>
        <w:t xml:space="preserve">Вычислим квадратный корень из 225: </w:t>
      </w:r>
      <w:r>
        <w:rPr>
          <w:rStyle w:val="VerbatimChar"/>
        </w:rPr>
        <w:t>[</w:t>
      </w:r>
      <w:proofErr w:type="spellStart"/>
      <w:r>
        <w:rPr>
          <w:rStyle w:val="VerbatimChar"/>
        </w:rPr>
        <w:t>System.Math</w:t>
      </w:r>
      <w:proofErr w:type="spellEnd"/>
      <w:r>
        <w:rPr>
          <w:rStyle w:val="VerbatimChar"/>
        </w:rPr>
        <w:t>]::</w:t>
      </w:r>
      <w:proofErr w:type="spellStart"/>
      <w:r>
        <w:rPr>
          <w:rStyle w:val="VerbatimChar"/>
        </w:rPr>
        <w:t>Sqrt</w:t>
      </w:r>
      <w:proofErr w:type="spellEnd"/>
      <w:r>
        <w:rPr>
          <w:rStyle w:val="VerbatimChar"/>
        </w:rPr>
        <w:t>(225)</w:t>
      </w:r>
    </w:p>
    <w:p w14:paraId="10B92070" w14:textId="01ABEADC" w:rsidR="00100C68" w:rsidRPr="00100C68" w:rsidRDefault="00100C68" w:rsidP="00100C68">
      <w:pPr>
        <w:spacing w:after="200" w:line="240" w:lineRule="auto"/>
        <w:ind w:left="720"/>
        <w:rPr>
          <w:lang w:val="en-US"/>
        </w:rPr>
      </w:pPr>
      <w:r w:rsidRPr="00100C68">
        <w:rPr>
          <w:lang w:val="en-US"/>
        </w:rPr>
        <w:drawing>
          <wp:inline distT="0" distB="0" distL="0" distR="0" wp14:anchorId="3B5D9A71" wp14:editId="10FABFF3">
            <wp:extent cx="3048425" cy="704948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9202B" w14:textId="7EA27ECD" w:rsidR="00843467" w:rsidRDefault="00843467" w:rsidP="00843467">
      <w:pPr>
        <w:numPr>
          <w:ilvl w:val="0"/>
          <w:numId w:val="9"/>
        </w:numPr>
        <w:spacing w:after="200" w:line="240" w:lineRule="auto"/>
      </w:pPr>
      <w:r>
        <w:t>Продемонстрируйте работу со значениями переменных 3 функций по Вашему выбору.</w:t>
      </w:r>
    </w:p>
    <w:p w14:paraId="3AE78126" w14:textId="1C58D4C2" w:rsidR="00100C68" w:rsidRDefault="00100C68" w:rsidP="00100C68">
      <w:pPr>
        <w:spacing w:after="200" w:line="240" w:lineRule="auto"/>
        <w:ind w:left="720"/>
      </w:pPr>
      <w:r w:rsidRPr="00100C68">
        <w:lastRenderedPageBreak/>
        <w:drawing>
          <wp:inline distT="0" distB="0" distL="0" distR="0" wp14:anchorId="6DA2068D" wp14:editId="7BE242D5">
            <wp:extent cx="2705478" cy="438211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(</w:t>
      </w:r>
      <w:r>
        <w:t>корень из 4)</w:t>
      </w:r>
    </w:p>
    <w:p w14:paraId="16E6E694" w14:textId="285F118B" w:rsidR="00100C68" w:rsidRDefault="00100C68" w:rsidP="00100C68">
      <w:pPr>
        <w:spacing w:after="200" w:line="240" w:lineRule="auto"/>
        <w:ind w:left="720"/>
        <w:rPr>
          <w:lang w:val="en-US"/>
        </w:rPr>
      </w:pPr>
      <w:r w:rsidRPr="00100C68">
        <w:rPr>
          <w:lang w:val="en-US"/>
        </w:rPr>
        <w:drawing>
          <wp:inline distT="0" distB="0" distL="0" distR="0" wp14:anchorId="5F34AE2A" wp14:editId="030A770D">
            <wp:extent cx="2705478" cy="428685"/>
            <wp:effectExtent l="0" t="0" r="0" b="952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(sin(6) = -0.27)</w:t>
      </w:r>
    </w:p>
    <w:p w14:paraId="6230C6A7" w14:textId="40469896" w:rsidR="00100C68" w:rsidRDefault="00100C68" w:rsidP="00100C68">
      <w:pPr>
        <w:spacing w:after="200" w:line="240" w:lineRule="auto"/>
        <w:ind w:left="720"/>
        <w:rPr>
          <w:lang w:val="en-US"/>
        </w:rPr>
      </w:pPr>
      <w:r w:rsidRPr="00100C68">
        <w:rPr>
          <w:lang w:val="en-US"/>
        </w:rPr>
        <w:drawing>
          <wp:inline distT="0" distB="0" distL="0" distR="0" wp14:anchorId="2B207018" wp14:editId="16792329">
            <wp:extent cx="3610479" cy="2038635"/>
            <wp:effectExtent l="0" t="0" r="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589146" w14:textId="06D97BAD" w:rsidR="00100C68" w:rsidRPr="00100C68" w:rsidRDefault="00100C68" w:rsidP="00100C68">
      <w:pPr>
        <w:spacing w:after="200" w:line="240" w:lineRule="auto"/>
        <w:ind w:left="720"/>
        <w:rPr>
          <w:lang w:val="en-US"/>
        </w:rPr>
      </w:pPr>
      <w:r w:rsidRPr="00100C68">
        <w:rPr>
          <w:lang w:val="en-US"/>
        </w:rPr>
        <w:drawing>
          <wp:inline distT="0" distB="0" distL="0" distR="0" wp14:anchorId="0754B715" wp14:editId="58004C03">
            <wp:extent cx="2829320" cy="638264"/>
            <wp:effectExtent l="0" t="0" r="9525" b="9525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29320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(2^3=8)</w:t>
      </w:r>
    </w:p>
    <w:p w14:paraId="7E53EC81" w14:textId="77777777" w:rsidR="00843467" w:rsidRDefault="00843467" w:rsidP="00843467">
      <w:pPr>
        <w:numPr>
          <w:ilvl w:val="0"/>
          <w:numId w:val="9"/>
        </w:numPr>
        <w:spacing w:after="200" w:line="240" w:lineRule="auto"/>
      </w:pPr>
      <w:proofErr w:type="spellStart"/>
      <w:r>
        <w:t>Создим</w:t>
      </w:r>
      <w:proofErr w:type="spellEnd"/>
      <w:r>
        <w:t xml:space="preserve"> в корневом каталоге новый каталог Lab6:</w:t>
      </w:r>
    </w:p>
    <w:p w14:paraId="74A51DBA" w14:textId="684A1B03" w:rsidR="00843467" w:rsidRDefault="00843467" w:rsidP="00843467">
      <w:pPr>
        <w:pStyle w:val="SourceCode"/>
        <w:rPr>
          <w:rStyle w:val="VerbatimChar"/>
          <w:lang w:val="en-US"/>
        </w:rPr>
      </w:pPr>
      <w:r w:rsidRPr="00843467">
        <w:rPr>
          <w:rStyle w:val="VerbatimChar"/>
          <w:lang w:val="en-US"/>
        </w:rPr>
        <w:t>New-Item C:\Lab6 -type directory</w:t>
      </w:r>
    </w:p>
    <w:p w14:paraId="7DFB3FE4" w14:textId="7EDA1B5D" w:rsidR="00722B31" w:rsidRDefault="00722B31" w:rsidP="00843467">
      <w:pPr>
        <w:pStyle w:val="SourceCode"/>
        <w:rPr>
          <w:lang w:val="en-US"/>
        </w:rPr>
      </w:pPr>
      <w:r w:rsidRPr="00722B31">
        <w:rPr>
          <w:lang w:val="en-US"/>
        </w:rPr>
        <w:drawing>
          <wp:inline distT="0" distB="0" distL="0" distR="0" wp14:anchorId="1058AAD6" wp14:editId="349E8486">
            <wp:extent cx="4753638" cy="1848108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254FD" w14:textId="404EC5AC" w:rsidR="00843467" w:rsidRDefault="00843467" w:rsidP="00843467">
      <w:pPr>
        <w:pStyle w:val="FirstParagraph"/>
        <w:rPr>
          <w:lang w:val="ru-RU"/>
        </w:rPr>
      </w:pPr>
      <w:r>
        <w:rPr>
          <w:lang w:val="ru-RU"/>
        </w:rPr>
        <w:t>Какой псевдоним можно использовать в данном случае?</w:t>
      </w:r>
    </w:p>
    <w:p w14:paraId="29022BC8" w14:textId="2E58B728" w:rsidR="00722B31" w:rsidRPr="00722B31" w:rsidRDefault="00722B31" w:rsidP="00722B31">
      <w:pPr>
        <w:pStyle w:val="a4"/>
        <w:rPr>
          <w:lang w:val="en-US"/>
        </w:rPr>
      </w:pPr>
      <w:proofErr w:type="spellStart"/>
      <w:r>
        <w:rPr>
          <w:lang w:val="en-US"/>
        </w:rPr>
        <w:t>mk</w:t>
      </w:r>
      <w:proofErr w:type="spellEnd"/>
    </w:p>
    <w:p w14:paraId="263367D2" w14:textId="1C773BD8" w:rsidR="00843467" w:rsidRDefault="00843467" w:rsidP="00843467">
      <w:pPr>
        <w:numPr>
          <w:ilvl w:val="0"/>
          <w:numId w:val="10"/>
        </w:numPr>
        <w:spacing w:after="200" w:line="240" w:lineRule="auto"/>
      </w:pPr>
      <w:r>
        <w:t xml:space="preserve">Самостоятельно создайте в нём 3 каталога </w:t>
      </w:r>
      <w:proofErr w:type="spellStart"/>
      <w:r>
        <w:rPr>
          <w:rStyle w:val="VerbatimChar"/>
        </w:rPr>
        <w:t>Novemb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ecember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January</w:t>
      </w:r>
      <w:proofErr w:type="spellEnd"/>
      <w:r>
        <w:t>.</w:t>
      </w:r>
    </w:p>
    <w:p w14:paraId="253F9DCB" w14:textId="1F965D6A" w:rsidR="00722B31" w:rsidRDefault="00722B31" w:rsidP="00722B31">
      <w:pPr>
        <w:spacing w:after="200" w:line="240" w:lineRule="auto"/>
        <w:ind w:left="720"/>
      </w:pPr>
      <w:r w:rsidRPr="00722B31">
        <w:lastRenderedPageBreak/>
        <w:drawing>
          <wp:inline distT="0" distB="0" distL="0" distR="0" wp14:anchorId="668A8040" wp14:editId="6A6701CC">
            <wp:extent cx="4772691" cy="5725324"/>
            <wp:effectExtent l="0" t="0" r="8890" b="889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772691" cy="5725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80E6E" w14:textId="77777777" w:rsidR="00722B31" w:rsidRDefault="00843467" w:rsidP="00843467">
      <w:pPr>
        <w:numPr>
          <w:ilvl w:val="0"/>
          <w:numId w:val="10"/>
        </w:numPr>
        <w:spacing w:after="200" w:line="240" w:lineRule="auto"/>
      </w:pPr>
      <w:r>
        <w:t xml:space="preserve">В каталоге </w:t>
      </w:r>
      <w:proofErr w:type="spellStart"/>
      <w:r>
        <w:rPr>
          <w:rStyle w:val="VerbatimChar"/>
        </w:rPr>
        <w:t>November</w:t>
      </w:r>
      <w:proofErr w:type="spellEnd"/>
      <w:r>
        <w:t xml:space="preserve"> создадим текстовый файл </w:t>
      </w:r>
      <w:r>
        <w:rPr>
          <w:rStyle w:val="VerbatimChar"/>
        </w:rPr>
        <w:t>holiday.txt</w:t>
      </w:r>
      <w:r>
        <w:t>,</w:t>
      </w:r>
    </w:p>
    <w:p w14:paraId="560C8BB3" w14:textId="57957D1D" w:rsidR="00843467" w:rsidRDefault="00843467" w:rsidP="00722B31">
      <w:pPr>
        <w:spacing w:after="200" w:line="240" w:lineRule="auto"/>
        <w:ind w:left="720"/>
        <w:rPr>
          <w:rStyle w:val="VerbatimChar"/>
          <w:lang w:val="en-US"/>
        </w:rPr>
      </w:pPr>
      <w:r w:rsidRPr="00722B31">
        <w:rPr>
          <w:rStyle w:val="VerbatimChar"/>
          <w:lang w:val="en-US"/>
        </w:rPr>
        <w:t>New-Item C:\Lab6\holiday.txt -type file</w:t>
      </w:r>
    </w:p>
    <w:p w14:paraId="1CEDA977" w14:textId="6F49825D" w:rsidR="00722B31" w:rsidRDefault="00722B31" w:rsidP="00722B31">
      <w:pPr>
        <w:spacing w:after="200" w:line="240" w:lineRule="auto"/>
        <w:ind w:left="720"/>
        <w:rPr>
          <w:lang w:val="en-US"/>
        </w:rPr>
      </w:pPr>
      <w:r w:rsidRPr="00722B31">
        <w:rPr>
          <w:lang w:val="en-US"/>
        </w:rPr>
        <w:drawing>
          <wp:inline distT="0" distB="0" distL="0" distR="0" wp14:anchorId="232B3DCB" wp14:editId="4CEE5BED">
            <wp:extent cx="5677692" cy="1686160"/>
            <wp:effectExtent l="0" t="0" r="0" b="9525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8AB62" w14:textId="77777777" w:rsidR="00722B31" w:rsidRDefault="00722B31" w:rsidP="00722B31">
      <w:pPr>
        <w:spacing w:after="200" w:line="240" w:lineRule="auto"/>
        <w:ind w:left="720"/>
        <w:rPr>
          <w:lang w:val="en-US"/>
        </w:rPr>
      </w:pPr>
    </w:p>
    <w:p w14:paraId="58F3B43C" w14:textId="185653D7" w:rsidR="00722B31" w:rsidRDefault="00722B31" w:rsidP="00722B31">
      <w:pPr>
        <w:spacing w:after="200" w:line="240" w:lineRule="auto"/>
        <w:ind w:left="720"/>
        <w:rPr>
          <w:lang w:val="en-US"/>
        </w:rPr>
      </w:pPr>
    </w:p>
    <w:p w14:paraId="2315EF48" w14:textId="1B895009" w:rsidR="00722B31" w:rsidRDefault="00722B31" w:rsidP="00722B31">
      <w:pPr>
        <w:spacing w:after="200" w:line="240" w:lineRule="auto"/>
        <w:ind w:left="720"/>
        <w:rPr>
          <w:lang w:val="en-US"/>
        </w:rPr>
      </w:pPr>
    </w:p>
    <w:p w14:paraId="7DD0298E" w14:textId="14C7C5C4" w:rsidR="00722B31" w:rsidRPr="00722B31" w:rsidRDefault="00722B31" w:rsidP="00722B31">
      <w:pPr>
        <w:spacing w:after="200" w:line="240" w:lineRule="auto"/>
        <w:ind w:left="720"/>
      </w:pPr>
      <w:r>
        <w:lastRenderedPageBreak/>
        <w:t>Проверка создания папок и файла</w:t>
      </w:r>
    </w:p>
    <w:p w14:paraId="721B1FDF" w14:textId="1103C6F1" w:rsidR="00722B31" w:rsidRPr="00722B31" w:rsidRDefault="00722B31" w:rsidP="00722B31">
      <w:pPr>
        <w:spacing w:after="200" w:line="240" w:lineRule="auto"/>
        <w:ind w:left="720"/>
        <w:rPr>
          <w:lang w:val="en-US"/>
        </w:rPr>
      </w:pPr>
      <w:r w:rsidRPr="00722B31">
        <w:rPr>
          <w:lang w:val="en-US"/>
        </w:rPr>
        <w:drawing>
          <wp:inline distT="0" distB="0" distL="0" distR="0" wp14:anchorId="3FDB1288" wp14:editId="5262D102">
            <wp:extent cx="5277587" cy="2524477"/>
            <wp:effectExtent l="0" t="0" r="0" b="9525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82307" w14:textId="77777777" w:rsidR="00843467" w:rsidRDefault="00843467" w:rsidP="00843467">
      <w:pPr>
        <w:numPr>
          <w:ilvl w:val="0"/>
          <w:numId w:val="11"/>
        </w:numPr>
        <w:spacing w:after="200" w:line="240" w:lineRule="auto"/>
      </w:pPr>
      <w:r>
        <w:t>Отредактируем файл – запишем в качестве содержимого ближайший государственный праздник:</w:t>
      </w:r>
    </w:p>
    <w:p w14:paraId="62448494" w14:textId="6867A399" w:rsidR="00843467" w:rsidRDefault="00843467" w:rsidP="00722B31">
      <w:pPr>
        <w:spacing w:after="200" w:line="240" w:lineRule="auto"/>
        <w:ind w:left="720"/>
      </w:pPr>
      <w:proofErr w:type="spellStart"/>
      <w:r>
        <w:rPr>
          <w:rStyle w:val="VerbatimChar"/>
        </w:rPr>
        <w:t>Set</w:t>
      </w:r>
      <w:proofErr w:type="spellEnd"/>
      <w:r>
        <w:rPr>
          <w:rStyle w:val="VerbatimChar"/>
        </w:rPr>
        <w:t>-Content C:\Lab6\holiday.txt "4 ноября – День народного     единства"</w:t>
      </w:r>
      <w:r>
        <w:t>.</w:t>
      </w:r>
    </w:p>
    <w:p w14:paraId="6AFC00D1" w14:textId="4727ED82" w:rsidR="00722B31" w:rsidRDefault="00722B31" w:rsidP="00722B31">
      <w:pPr>
        <w:spacing w:after="200" w:line="240" w:lineRule="auto"/>
        <w:ind w:left="720"/>
      </w:pPr>
      <w:r w:rsidRPr="00722B31">
        <w:drawing>
          <wp:inline distT="0" distB="0" distL="0" distR="0" wp14:anchorId="61CF7063" wp14:editId="6E176FD6">
            <wp:extent cx="3048425" cy="466790"/>
            <wp:effectExtent l="0" t="0" r="0" b="9525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9F1514" w14:textId="77777777" w:rsidR="00843467" w:rsidRDefault="00843467" w:rsidP="00843467">
      <w:pPr>
        <w:numPr>
          <w:ilvl w:val="0"/>
          <w:numId w:val="11"/>
        </w:numPr>
        <w:spacing w:after="200" w:line="240" w:lineRule="auto"/>
        <w:rPr>
          <w:lang w:val="en-US"/>
        </w:rPr>
      </w:pPr>
      <w:r>
        <w:t xml:space="preserve">Самостоятельно изучите следующие </w:t>
      </w:r>
      <w:proofErr w:type="spellStart"/>
      <w:r>
        <w:t>командлеты</w:t>
      </w:r>
      <w:proofErr w:type="spellEnd"/>
      <w:r>
        <w:t>:</w:t>
      </w:r>
    </w:p>
    <w:p w14:paraId="66F88F02" w14:textId="77777777" w:rsidR="00843467" w:rsidRPr="00843467" w:rsidRDefault="00843467" w:rsidP="00843467">
      <w:pPr>
        <w:pStyle w:val="SourceCode"/>
        <w:rPr>
          <w:lang w:val="en-US"/>
        </w:rPr>
      </w:pPr>
      <w:r w:rsidRPr="00843467">
        <w:rPr>
          <w:rStyle w:val="VerbatimChar"/>
          <w:lang w:val="en-US"/>
        </w:rPr>
        <w:t>Copy-Item Move-Item New-Item Remove-Item Rename-Item.</w:t>
      </w:r>
    </w:p>
    <w:p w14:paraId="68932B8C" w14:textId="142A57D6" w:rsidR="00843467" w:rsidRDefault="00843467" w:rsidP="00843467">
      <w:pPr>
        <w:pStyle w:val="FirstParagraph"/>
        <w:rPr>
          <w:lang w:val="ru-RU"/>
        </w:rPr>
      </w:pPr>
      <w:r>
        <w:rPr>
          <w:lang w:val="ru-RU"/>
        </w:rPr>
        <w:t xml:space="preserve">Какие псевдонимы у этих </w:t>
      </w:r>
      <w:proofErr w:type="spellStart"/>
      <w:r>
        <w:rPr>
          <w:lang w:val="ru-RU"/>
        </w:rPr>
        <w:t>командлетов</w:t>
      </w:r>
      <w:proofErr w:type="spellEnd"/>
      <w:r>
        <w:rPr>
          <w:lang w:val="ru-RU"/>
        </w:rPr>
        <w:t>?</w:t>
      </w:r>
    </w:p>
    <w:p w14:paraId="016EA707" w14:textId="77777777" w:rsidR="00722B31" w:rsidRPr="00722B31" w:rsidRDefault="00722B31" w:rsidP="00722B31">
      <w:pPr>
        <w:pStyle w:val="a4"/>
        <w:rPr>
          <w:lang w:val="en-US"/>
        </w:rPr>
      </w:pPr>
      <w:r w:rsidRPr="00722B31">
        <w:rPr>
          <w:lang w:val="en-US"/>
        </w:rPr>
        <w:t>Copy-Item: cp</w:t>
      </w:r>
    </w:p>
    <w:p w14:paraId="0D0A621B" w14:textId="77777777" w:rsidR="00722B31" w:rsidRPr="00722B31" w:rsidRDefault="00722B31" w:rsidP="00722B31">
      <w:pPr>
        <w:pStyle w:val="a4"/>
        <w:rPr>
          <w:lang w:val="en-US"/>
        </w:rPr>
      </w:pPr>
      <w:r w:rsidRPr="00722B31">
        <w:rPr>
          <w:lang w:val="en-US"/>
        </w:rPr>
        <w:t>Move-Item: mv</w:t>
      </w:r>
    </w:p>
    <w:p w14:paraId="62625FE1" w14:textId="77777777" w:rsidR="00722B31" w:rsidRPr="00722B31" w:rsidRDefault="00722B31" w:rsidP="00722B31">
      <w:pPr>
        <w:pStyle w:val="a4"/>
        <w:rPr>
          <w:lang w:val="en-US"/>
        </w:rPr>
      </w:pPr>
      <w:r w:rsidRPr="00722B31">
        <w:rPr>
          <w:lang w:val="en-US"/>
        </w:rPr>
        <w:t xml:space="preserve">New-Item: </w:t>
      </w:r>
      <w:proofErr w:type="spellStart"/>
      <w:r w:rsidRPr="00722B31">
        <w:rPr>
          <w:lang w:val="en-US"/>
        </w:rPr>
        <w:t>ni</w:t>
      </w:r>
      <w:proofErr w:type="spellEnd"/>
    </w:p>
    <w:p w14:paraId="7305174F" w14:textId="77777777" w:rsidR="00722B31" w:rsidRPr="00722B31" w:rsidRDefault="00722B31" w:rsidP="00722B31">
      <w:pPr>
        <w:pStyle w:val="a4"/>
        <w:rPr>
          <w:lang w:val="en-US"/>
        </w:rPr>
      </w:pPr>
      <w:r w:rsidRPr="00722B31">
        <w:rPr>
          <w:lang w:val="en-US"/>
        </w:rPr>
        <w:t>Remove-Item: rm</w:t>
      </w:r>
    </w:p>
    <w:p w14:paraId="37786038" w14:textId="255C2EAE" w:rsidR="00722B31" w:rsidRPr="00722B31" w:rsidRDefault="00722B31" w:rsidP="00722B31">
      <w:pPr>
        <w:pStyle w:val="a4"/>
      </w:pPr>
      <w:proofErr w:type="spellStart"/>
      <w:r>
        <w:t>Rename-Item</w:t>
      </w:r>
      <w:proofErr w:type="spellEnd"/>
      <w:r>
        <w:t xml:space="preserve">: </w:t>
      </w:r>
      <w:proofErr w:type="spellStart"/>
      <w:r>
        <w:t>ren</w:t>
      </w:r>
      <w:proofErr w:type="spellEnd"/>
    </w:p>
    <w:p w14:paraId="70FA824F" w14:textId="081CFED9" w:rsidR="00843467" w:rsidRDefault="00843467" w:rsidP="00843467">
      <w:pPr>
        <w:numPr>
          <w:ilvl w:val="0"/>
          <w:numId w:val="12"/>
        </w:numPr>
        <w:spacing w:after="200" w:line="240" w:lineRule="auto"/>
        <w:rPr>
          <w:lang w:val="en-US"/>
        </w:rPr>
      </w:pPr>
      <w:r>
        <w:t>Скопируйте</w:t>
      </w:r>
      <w:r w:rsidRPr="00843467">
        <w:rPr>
          <w:lang w:val="en-US"/>
        </w:rPr>
        <w:t xml:space="preserve"> </w:t>
      </w:r>
      <w:r>
        <w:t>файл</w:t>
      </w:r>
      <w:r w:rsidRPr="00843467">
        <w:rPr>
          <w:lang w:val="en-US"/>
        </w:rPr>
        <w:t xml:space="preserve"> </w:t>
      </w:r>
      <w:r w:rsidRPr="00843467">
        <w:rPr>
          <w:rStyle w:val="VerbatimChar"/>
          <w:lang w:val="en-US"/>
        </w:rPr>
        <w:t>holiday.txt</w:t>
      </w:r>
      <w:r w:rsidRPr="00843467">
        <w:rPr>
          <w:lang w:val="en-US"/>
        </w:rPr>
        <w:t xml:space="preserve"> </w:t>
      </w:r>
      <w:r>
        <w:t>в</w:t>
      </w:r>
      <w:r w:rsidRPr="00843467">
        <w:rPr>
          <w:lang w:val="en-US"/>
        </w:rPr>
        <w:t xml:space="preserve"> </w:t>
      </w:r>
      <w:r>
        <w:t>каталоги</w:t>
      </w:r>
      <w:r w:rsidRPr="00843467">
        <w:rPr>
          <w:lang w:val="en-US"/>
        </w:rPr>
        <w:t xml:space="preserve"> </w:t>
      </w:r>
      <w:r w:rsidRPr="00843467">
        <w:rPr>
          <w:rStyle w:val="VerbatimChar"/>
          <w:lang w:val="en-US"/>
        </w:rPr>
        <w:t>December, January</w:t>
      </w:r>
      <w:r w:rsidRPr="00843467">
        <w:rPr>
          <w:lang w:val="en-US"/>
        </w:rPr>
        <w:t>.</w:t>
      </w:r>
    </w:p>
    <w:p w14:paraId="5B698DE4" w14:textId="39722222" w:rsidR="00722B31" w:rsidRDefault="00722B31" w:rsidP="00722B31">
      <w:pPr>
        <w:spacing w:after="200" w:line="240" w:lineRule="auto"/>
        <w:ind w:left="720"/>
        <w:rPr>
          <w:lang w:val="en-US"/>
        </w:rPr>
      </w:pPr>
      <w:r w:rsidRPr="00722B31">
        <w:rPr>
          <w:lang w:val="en-US"/>
        </w:rPr>
        <w:drawing>
          <wp:inline distT="0" distB="0" distL="0" distR="0" wp14:anchorId="6A943EDA" wp14:editId="543C1C7E">
            <wp:extent cx="5258534" cy="438211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8EC80" w14:textId="73638B39" w:rsidR="00722B31" w:rsidRDefault="00722B31" w:rsidP="00722B31">
      <w:pPr>
        <w:spacing w:after="200" w:line="240" w:lineRule="auto"/>
        <w:ind w:left="720"/>
        <w:rPr>
          <w:lang w:val="en-US"/>
        </w:rPr>
      </w:pPr>
      <w:r w:rsidRPr="00722B31">
        <w:rPr>
          <w:lang w:val="en-US"/>
        </w:rPr>
        <w:lastRenderedPageBreak/>
        <w:drawing>
          <wp:inline distT="0" distB="0" distL="0" distR="0" wp14:anchorId="4CE0F9F3" wp14:editId="6DE1BD03">
            <wp:extent cx="5496692" cy="1771897"/>
            <wp:effectExtent l="0" t="0" r="8890" b="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96692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5F27B" w14:textId="211DEBD0" w:rsidR="00843467" w:rsidRDefault="00843467" w:rsidP="00843467">
      <w:pPr>
        <w:numPr>
          <w:ilvl w:val="0"/>
          <w:numId w:val="12"/>
        </w:numPr>
        <w:spacing w:after="200" w:line="240" w:lineRule="auto"/>
        <w:rPr>
          <w:lang w:val="en-US"/>
        </w:rPr>
      </w:pPr>
      <w:r>
        <w:t>В</w:t>
      </w:r>
      <w:r w:rsidRPr="00843467">
        <w:rPr>
          <w:lang w:val="en-US"/>
        </w:rPr>
        <w:t xml:space="preserve"> </w:t>
      </w:r>
      <w:r>
        <w:t>каталоге</w:t>
      </w:r>
      <w:r w:rsidRPr="00843467">
        <w:rPr>
          <w:lang w:val="en-US"/>
        </w:rPr>
        <w:t xml:space="preserve"> December </w:t>
      </w:r>
      <w:r>
        <w:t>переименуйте</w:t>
      </w:r>
      <w:r w:rsidRPr="00843467">
        <w:rPr>
          <w:lang w:val="en-US"/>
        </w:rPr>
        <w:t xml:space="preserve"> </w:t>
      </w:r>
      <w:r>
        <w:t>файл</w:t>
      </w:r>
      <w:r w:rsidRPr="00843467">
        <w:rPr>
          <w:lang w:val="en-US"/>
        </w:rPr>
        <w:t xml:space="preserve"> </w:t>
      </w:r>
      <w:r w:rsidRPr="00843467">
        <w:rPr>
          <w:rStyle w:val="VerbatimChar"/>
          <w:lang w:val="en-US"/>
        </w:rPr>
        <w:t>holiday.txt</w:t>
      </w:r>
      <w:r w:rsidRPr="00843467">
        <w:rPr>
          <w:lang w:val="en-US"/>
        </w:rPr>
        <w:t xml:space="preserve"> </w:t>
      </w:r>
      <w:r>
        <w:t>в</w:t>
      </w:r>
      <w:r w:rsidRPr="00843467">
        <w:rPr>
          <w:lang w:val="en-US"/>
        </w:rPr>
        <w:t xml:space="preserve"> </w:t>
      </w:r>
      <w:r w:rsidRPr="00843467">
        <w:rPr>
          <w:rStyle w:val="VerbatimChar"/>
          <w:lang w:val="en-US"/>
        </w:rPr>
        <w:t>subjects.txt</w:t>
      </w:r>
      <w:r w:rsidRPr="00843467">
        <w:rPr>
          <w:lang w:val="en-US"/>
        </w:rPr>
        <w:t>.</w:t>
      </w:r>
    </w:p>
    <w:p w14:paraId="13EC3C78" w14:textId="11D15EF6" w:rsidR="00722B31" w:rsidRPr="00843467" w:rsidRDefault="00722B31" w:rsidP="00722B31">
      <w:pPr>
        <w:spacing w:after="200" w:line="240" w:lineRule="auto"/>
        <w:ind w:left="720"/>
        <w:rPr>
          <w:lang w:val="en-US"/>
        </w:rPr>
      </w:pPr>
      <w:r w:rsidRPr="00722B31">
        <w:rPr>
          <w:lang w:val="en-US"/>
        </w:rPr>
        <w:drawing>
          <wp:inline distT="0" distB="0" distL="0" distR="0" wp14:anchorId="2834C994" wp14:editId="0C25EDD0">
            <wp:extent cx="5534797" cy="1971950"/>
            <wp:effectExtent l="0" t="0" r="8890" b="9525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34797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4342C" w14:textId="2620FD23" w:rsidR="00843467" w:rsidRDefault="00843467" w:rsidP="00843467">
      <w:pPr>
        <w:numPr>
          <w:ilvl w:val="0"/>
          <w:numId w:val="12"/>
        </w:numPr>
        <w:spacing w:after="200" w:line="240" w:lineRule="auto"/>
      </w:pPr>
      <w:r>
        <w:t xml:space="preserve">Измените содержимое файла </w:t>
      </w:r>
      <w:r>
        <w:rPr>
          <w:rStyle w:val="VerbatimChar"/>
        </w:rPr>
        <w:t>subjects.txt</w:t>
      </w:r>
      <w:r>
        <w:t xml:space="preserve"> – внесите список учебных дисциплин этого семестра.</w:t>
      </w:r>
    </w:p>
    <w:p w14:paraId="5A9BE082" w14:textId="24363CF8" w:rsidR="00722B31" w:rsidRDefault="00722B31" w:rsidP="00722B31">
      <w:pPr>
        <w:spacing w:after="200" w:line="240" w:lineRule="auto"/>
        <w:ind w:left="720"/>
      </w:pPr>
      <w:r w:rsidRPr="00722B31">
        <w:drawing>
          <wp:inline distT="0" distB="0" distL="0" distR="0" wp14:anchorId="4FCDB1E3" wp14:editId="212E295C">
            <wp:extent cx="3505689" cy="1200318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1200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24D81" w14:textId="02F56460" w:rsidR="00843467" w:rsidRDefault="00843467" w:rsidP="00843467">
      <w:pPr>
        <w:numPr>
          <w:ilvl w:val="0"/>
          <w:numId w:val="12"/>
        </w:numPr>
        <w:spacing w:after="200" w:line="240" w:lineRule="auto"/>
      </w:pPr>
      <w:r>
        <w:t xml:space="preserve">Удалите файл </w:t>
      </w:r>
      <w:r>
        <w:rPr>
          <w:rStyle w:val="VerbatimChar"/>
        </w:rPr>
        <w:t>holiday.txt</w:t>
      </w:r>
      <w:r>
        <w:t xml:space="preserve"> из каталога </w:t>
      </w:r>
      <w:proofErr w:type="spellStart"/>
      <w:r>
        <w:rPr>
          <w:rStyle w:val="VerbatimChar"/>
        </w:rPr>
        <w:t>November</w:t>
      </w:r>
      <w:proofErr w:type="spellEnd"/>
      <w:r>
        <w:t>.</w:t>
      </w:r>
    </w:p>
    <w:p w14:paraId="1B1861F6" w14:textId="2C8B8FB3" w:rsidR="00722B31" w:rsidRDefault="00722B31" w:rsidP="00722B31">
      <w:pPr>
        <w:spacing w:after="200" w:line="240" w:lineRule="auto"/>
        <w:ind w:left="720"/>
      </w:pPr>
      <w:r w:rsidRPr="00722B31">
        <w:drawing>
          <wp:inline distT="0" distB="0" distL="0" distR="0" wp14:anchorId="6396DFAC" wp14:editId="2E0FBB27">
            <wp:extent cx="3686689" cy="438211"/>
            <wp:effectExtent l="0" t="0" r="9525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49947" w14:textId="7C14538C" w:rsidR="00722B31" w:rsidRDefault="00722B31" w:rsidP="00722B31">
      <w:pPr>
        <w:spacing w:after="200" w:line="240" w:lineRule="auto"/>
        <w:ind w:left="720"/>
      </w:pPr>
      <w:r>
        <w:t>Ничего не вывел значит пустой</w:t>
      </w:r>
    </w:p>
    <w:p w14:paraId="32D6128D" w14:textId="005715A4" w:rsidR="00722B31" w:rsidRPr="003C433B" w:rsidRDefault="00722B31" w:rsidP="00722B31">
      <w:pPr>
        <w:spacing w:after="200" w:line="240" w:lineRule="auto"/>
        <w:ind w:left="720"/>
        <w:rPr>
          <w:lang w:val="en-US"/>
        </w:rPr>
      </w:pPr>
      <w:r w:rsidRPr="00722B31">
        <w:drawing>
          <wp:inline distT="0" distB="0" distL="0" distR="0" wp14:anchorId="27E5E057" wp14:editId="38DC2015">
            <wp:extent cx="1943371" cy="495369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495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43FAE" w14:textId="77777777" w:rsidR="00843467" w:rsidRDefault="00843467" w:rsidP="00843467">
      <w:pPr>
        <w:numPr>
          <w:ilvl w:val="0"/>
          <w:numId w:val="12"/>
        </w:numPr>
        <w:spacing w:after="200" w:line="240" w:lineRule="auto"/>
        <w:rPr>
          <w:lang w:val="en-US"/>
        </w:rPr>
      </w:pPr>
      <w:r>
        <w:t>Поднимитесь в корневой каталог.</w:t>
      </w:r>
    </w:p>
    <w:p w14:paraId="220BCCC1" w14:textId="77777777" w:rsidR="00843467" w:rsidRDefault="00843467" w:rsidP="00843467">
      <w:pPr>
        <w:numPr>
          <w:ilvl w:val="0"/>
          <w:numId w:val="12"/>
        </w:numPr>
        <w:spacing w:after="200" w:line="240" w:lineRule="auto"/>
      </w:pPr>
      <w:r>
        <w:t xml:space="preserve">Просмотрим содержимое каталога </w:t>
      </w:r>
      <w:r>
        <w:rPr>
          <w:rStyle w:val="VerbatimChar"/>
        </w:rPr>
        <w:t>Lab6</w:t>
      </w:r>
      <w:r>
        <w:t xml:space="preserve"> со вложенными каталогами:</w:t>
      </w:r>
    </w:p>
    <w:p w14:paraId="39BADA16" w14:textId="691C053A" w:rsidR="00843467" w:rsidRDefault="00843467" w:rsidP="00843467">
      <w:pPr>
        <w:pStyle w:val="SourceCode"/>
        <w:rPr>
          <w:rStyle w:val="VerbatimChar"/>
        </w:rPr>
      </w:pPr>
      <w:proofErr w:type="spellStart"/>
      <w:r>
        <w:rPr>
          <w:rStyle w:val="VerbatimChar"/>
        </w:rPr>
        <w:t>dir</w:t>
      </w:r>
      <w:proofErr w:type="spellEnd"/>
      <w:r>
        <w:rPr>
          <w:rStyle w:val="VerbatimChar"/>
        </w:rPr>
        <w:t xml:space="preserve"> Lab6 –</w:t>
      </w:r>
      <w:proofErr w:type="spellStart"/>
      <w:r>
        <w:rPr>
          <w:rStyle w:val="VerbatimChar"/>
        </w:rPr>
        <w:t>Recurse</w:t>
      </w:r>
      <w:proofErr w:type="spellEnd"/>
      <w:r>
        <w:rPr>
          <w:rStyle w:val="VerbatimChar"/>
        </w:rPr>
        <w:t>.</w:t>
      </w:r>
    </w:p>
    <w:p w14:paraId="73016280" w14:textId="4662DF54" w:rsidR="003C433B" w:rsidRDefault="003C433B" w:rsidP="00843467">
      <w:pPr>
        <w:pStyle w:val="SourceCode"/>
        <w:rPr>
          <w:lang w:val="en-US"/>
        </w:rPr>
      </w:pPr>
      <w:r w:rsidRPr="003C433B">
        <w:rPr>
          <w:lang w:val="en-US"/>
        </w:rPr>
        <w:lastRenderedPageBreak/>
        <w:drawing>
          <wp:inline distT="0" distB="0" distL="0" distR="0" wp14:anchorId="5A1E6292" wp14:editId="5AB858B3">
            <wp:extent cx="5706271" cy="5420481"/>
            <wp:effectExtent l="0" t="0" r="8890" b="889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5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1DEDE" w14:textId="77777777" w:rsidR="00843467" w:rsidRDefault="00843467" w:rsidP="00843467">
      <w:pPr>
        <w:spacing w:line="240" w:lineRule="auto"/>
        <w:rPr>
          <w:sz w:val="28"/>
          <w:szCs w:val="28"/>
        </w:rPr>
      </w:pPr>
    </w:p>
    <w:sectPr w:rsidR="0084346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7"/>
    <w:multiLevelType w:val="multilevel"/>
    <w:tmpl w:val="9A9CD09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A994112"/>
    <w:multiLevelType w:val="multilevel"/>
    <w:tmpl w:val="E8CEA76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5"/>
    <w:multiLevelType w:val="multilevel"/>
    <w:tmpl w:val="A930425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18"/>
    <w:multiLevelType w:val="multilevel"/>
    <w:tmpl w:val="95E28220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9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9"/>
  </w:num>
  <w:num w:numId="2">
    <w:abstractNumId w:val="8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7"/>
  </w:num>
  <w:num w:numId="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</w:num>
  <w:num w:numId="9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3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2">
    <w:abstractNumId w:val="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055EEE"/>
    <w:rsid w:val="00100C68"/>
    <w:rsid w:val="001036C2"/>
    <w:rsid w:val="002014F3"/>
    <w:rsid w:val="00256A28"/>
    <w:rsid w:val="0029790A"/>
    <w:rsid w:val="002A2DC8"/>
    <w:rsid w:val="00311F37"/>
    <w:rsid w:val="003C361F"/>
    <w:rsid w:val="003C433B"/>
    <w:rsid w:val="003F7328"/>
    <w:rsid w:val="0047469C"/>
    <w:rsid w:val="004834EA"/>
    <w:rsid w:val="00493567"/>
    <w:rsid w:val="005B3491"/>
    <w:rsid w:val="0062045F"/>
    <w:rsid w:val="00722B31"/>
    <w:rsid w:val="00751635"/>
    <w:rsid w:val="0075495C"/>
    <w:rsid w:val="0083434C"/>
    <w:rsid w:val="00843467"/>
    <w:rsid w:val="00843C87"/>
    <w:rsid w:val="008C1514"/>
    <w:rsid w:val="00B8468A"/>
    <w:rsid w:val="00C25824"/>
    <w:rsid w:val="00CC5BF2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5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4</TotalTime>
  <Pages>9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5</cp:revision>
  <dcterms:created xsi:type="dcterms:W3CDTF">2023-06-15T16:26:00Z</dcterms:created>
  <dcterms:modified xsi:type="dcterms:W3CDTF">2024-10-27T11:47:00Z</dcterms:modified>
</cp:coreProperties>
</file>